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6925aec</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06215"/>
            <wp:effectExtent b="0" l="0" r="0" t="0"/>
            <wp:docPr descr="Figure 1: Retinotopie. Une image (extrait des « Les ambassadeurs » de Hans Holbein le Jeune) peut être représentée sur une grille régulière représentée par des lignes verticales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0621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es</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électifs à des traits locaux, similaires aux touches d’un peintre sur le tableau. Depuis cette représentation, des aires spécialisées vont extraire des conjonctions entre ces caracté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6925aec3b320876aa09946d2bee6343fc347d49d" TargetMode="External" /><Relationship Type="http://schemas.openxmlformats.org/officeDocument/2006/relationships/hyperlink" Id="rId20" Target="https://laurentperrinet.github.io/2023-01-31_formes-et-perception/v/6925aec3b320876aa09946d2bee6343fc347d49d/"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6925aec3b320876aa09946d2bee6343fc347d49d" TargetMode="External" /><Relationship Type="http://schemas.openxmlformats.org/officeDocument/2006/relationships/hyperlink" Id="rId20" Target="https://laurentperrinet.github.io/2023-01-31_formes-et-perception/v/6925aec3b320876aa09946d2bee6343fc347d49d/"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15:19:33Z</dcterms:created>
  <dcterms:modified xsi:type="dcterms:W3CDTF">2023-01-31T15: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